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4845B3" w14:textId="709E9DCE" w:rsidR="00F3742F" w:rsidRPr="001E57AE" w:rsidRDefault="00F3742F" w:rsidP="00F3742F">
      <w:pPr>
        <w:jc w:val="center"/>
        <w:rPr>
          <w:rFonts w:ascii="Times New Roman" w:hAnsi="Times New Roman"/>
          <w:b/>
          <w:sz w:val="32"/>
          <w:szCs w:val="26"/>
        </w:rPr>
      </w:pPr>
      <w:r w:rsidRPr="001E57AE">
        <w:rPr>
          <w:rFonts w:ascii="Times New Roman" w:hAnsi="Times New Roman"/>
          <w:b/>
          <w:sz w:val="32"/>
          <w:szCs w:val="26"/>
        </w:rPr>
        <w:t xml:space="preserve">SOFTWARE </w:t>
      </w:r>
      <w:r w:rsidR="00786E2D" w:rsidRPr="001E57AE">
        <w:rPr>
          <w:rFonts w:ascii="Times New Roman" w:hAnsi="Times New Roman"/>
          <w:b/>
          <w:sz w:val="32"/>
          <w:szCs w:val="26"/>
        </w:rPr>
        <w:t xml:space="preserve">REQUIREMENTS </w:t>
      </w:r>
      <w:r w:rsidRPr="001E57AE">
        <w:rPr>
          <w:rFonts w:ascii="Times New Roman" w:hAnsi="Times New Roman"/>
          <w:b/>
          <w:sz w:val="32"/>
          <w:szCs w:val="26"/>
        </w:rPr>
        <w:t xml:space="preserve">SPECIFICATION </w:t>
      </w:r>
    </w:p>
    <w:p w14:paraId="2BA6CA15" w14:textId="77777777" w:rsidR="00DA6CA5" w:rsidRPr="001E57AE" w:rsidRDefault="00DA6CA5" w:rsidP="00F3742F">
      <w:pPr>
        <w:jc w:val="center"/>
        <w:rPr>
          <w:rFonts w:ascii="Times New Roman" w:hAnsi="Times New Roman"/>
          <w:b/>
          <w:sz w:val="32"/>
          <w:szCs w:val="26"/>
        </w:rPr>
      </w:pPr>
      <w:r w:rsidRPr="001E57AE">
        <w:rPr>
          <w:rFonts w:ascii="Times New Roman" w:hAnsi="Times New Roman"/>
          <w:b/>
          <w:sz w:val="32"/>
          <w:szCs w:val="26"/>
        </w:rPr>
        <w:t>FunixPricingChain</w:t>
      </w:r>
    </w:p>
    <w:p w14:paraId="38A34A64" w14:textId="77777777" w:rsidR="00430C48" w:rsidRPr="001E57AE" w:rsidRDefault="00430C48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 xml:space="preserve">1. </w:t>
      </w:r>
      <w:r w:rsidR="00480F70" w:rsidRPr="001E57AE">
        <w:rPr>
          <w:rFonts w:ascii="Times New Roman" w:hAnsi="Times New Roman"/>
          <w:b/>
          <w:sz w:val="26"/>
          <w:szCs w:val="26"/>
        </w:rPr>
        <w:t>Product</w:t>
      </w:r>
      <w:r w:rsidRPr="001E57AE">
        <w:rPr>
          <w:rFonts w:ascii="Times New Roman" w:hAnsi="Times New Roman"/>
          <w:b/>
          <w:sz w:val="26"/>
          <w:szCs w:val="26"/>
        </w:rPr>
        <w:t xml:space="preserve"> overview</w:t>
      </w:r>
    </w:p>
    <w:p w14:paraId="6B69B218" w14:textId="1491B9F1" w:rsidR="00430C48" w:rsidRPr="001E57AE" w:rsidRDefault="000D429D" w:rsidP="000D429D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duct</w:t>
      </w:r>
      <w:r w:rsidR="00430C48" w:rsidRPr="001E57AE">
        <w:rPr>
          <w:rFonts w:ascii="Times New Roman" w:hAnsi="Times New Roman"/>
          <w:sz w:val="26"/>
          <w:szCs w:val="26"/>
        </w:rPr>
        <w:t xml:space="preserve"> name:</w:t>
      </w:r>
      <w:r w:rsidRPr="001E57AE">
        <w:rPr>
          <w:rFonts w:ascii="Times New Roman" w:hAnsi="Times New Roman"/>
        </w:rPr>
        <w:t xml:space="preserve"> </w:t>
      </w:r>
      <w:r w:rsidRPr="001E57AE">
        <w:rPr>
          <w:rFonts w:ascii="Times New Roman" w:hAnsi="Times New Roman"/>
          <w:sz w:val="26"/>
          <w:szCs w:val="26"/>
        </w:rPr>
        <w:t xml:space="preserve">FunixPricingChain – an online product </w:t>
      </w:r>
      <w:r w:rsidR="00786E2D" w:rsidRPr="001E57AE">
        <w:rPr>
          <w:rFonts w:ascii="Times New Roman" w:hAnsi="Times New Roman"/>
          <w:sz w:val="26"/>
          <w:szCs w:val="26"/>
        </w:rPr>
        <w:t xml:space="preserve">pricing </w:t>
      </w:r>
      <w:r w:rsidRPr="001E57AE">
        <w:rPr>
          <w:rFonts w:ascii="Times New Roman" w:hAnsi="Times New Roman"/>
          <w:sz w:val="26"/>
          <w:szCs w:val="26"/>
        </w:rPr>
        <w:t xml:space="preserve">application. </w:t>
      </w:r>
    </w:p>
    <w:p w14:paraId="50E245C5" w14:textId="2A3AE097" w:rsidR="00430C48" w:rsidRPr="001E57AE" w:rsidRDefault="00F3742F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</w:t>
      </w:r>
      <w:r w:rsidR="00480F70" w:rsidRPr="001E57AE">
        <w:rPr>
          <w:rFonts w:ascii="Times New Roman" w:hAnsi="Times New Roman"/>
          <w:sz w:val="26"/>
          <w:szCs w:val="26"/>
        </w:rPr>
        <w:t>duct</w:t>
      </w:r>
      <w:r w:rsidRPr="001E57AE">
        <w:rPr>
          <w:rFonts w:ascii="Times New Roman" w:hAnsi="Times New Roman"/>
          <w:sz w:val="26"/>
          <w:szCs w:val="26"/>
        </w:rPr>
        <w:t xml:space="preserve"> description</w:t>
      </w:r>
      <w:r w:rsidR="00430C48" w:rsidRPr="001E57AE">
        <w:rPr>
          <w:rFonts w:ascii="Times New Roman" w:hAnsi="Times New Roman"/>
          <w:sz w:val="26"/>
          <w:szCs w:val="26"/>
        </w:rPr>
        <w:t xml:space="preserve">: </w:t>
      </w:r>
    </w:p>
    <w:p w14:paraId="2FC6CA70" w14:textId="43832226" w:rsidR="00FB48DA" w:rsidRPr="001E57AE" w:rsidRDefault="00FB48DA" w:rsidP="00FB48DA">
      <w:pPr>
        <w:pStyle w:val="ListParagraph"/>
        <w:numPr>
          <w:ilvl w:val="1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vide a platform where participants can price a product and at the end of each session the admin set a price for that product and those participants who joined the pricing will have a new accumulated deviation which is a weight for the next session that they join</w:t>
      </w:r>
    </w:p>
    <w:p w14:paraId="52FF3BCE" w14:textId="19F290ED" w:rsidR="00430C48" w:rsidRPr="00F03464" w:rsidRDefault="00430C48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s – who </w:t>
      </w:r>
      <w:r w:rsidR="00786E2D" w:rsidRPr="001E57AE">
        <w:rPr>
          <w:rFonts w:ascii="Times New Roman" w:hAnsi="Times New Roman"/>
          <w:sz w:val="26"/>
          <w:szCs w:val="26"/>
        </w:rPr>
        <w:t xml:space="preserve">will </w:t>
      </w:r>
      <w:r w:rsidRPr="001E57AE">
        <w:rPr>
          <w:rFonts w:ascii="Times New Roman" w:hAnsi="Times New Roman"/>
          <w:sz w:val="26"/>
          <w:szCs w:val="26"/>
        </w:rPr>
        <w:t>use</w:t>
      </w:r>
      <w:r w:rsidR="00786E2D" w:rsidRPr="001E57AE">
        <w:rPr>
          <w:rFonts w:ascii="Times New Roman" w:hAnsi="Times New Roman"/>
          <w:sz w:val="26"/>
          <w:szCs w:val="26"/>
        </w:rPr>
        <w:t xml:space="preserve"> the application</w:t>
      </w:r>
      <w:r w:rsidRPr="001E57AE">
        <w:rPr>
          <w:rFonts w:ascii="Times New Roman" w:hAnsi="Times New Roman"/>
          <w:sz w:val="26"/>
          <w:szCs w:val="26"/>
        </w:rPr>
        <w:t>: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430C48" w:rsidRPr="001E57AE" w14:paraId="308EEA00" w14:textId="77777777" w:rsidTr="0039261E">
        <w:tc>
          <w:tcPr>
            <w:tcW w:w="895" w:type="dxa"/>
            <w:shd w:val="clear" w:color="auto" w:fill="auto"/>
          </w:tcPr>
          <w:p w14:paraId="24A62D99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No.</w:t>
            </w:r>
          </w:p>
        </w:tc>
        <w:tc>
          <w:tcPr>
            <w:tcW w:w="2633" w:type="dxa"/>
            <w:shd w:val="clear" w:color="auto" w:fill="auto"/>
          </w:tcPr>
          <w:p w14:paraId="162FFF4E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User</w:t>
            </w:r>
          </w:p>
        </w:tc>
        <w:tc>
          <w:tcPr>
            <w:tcW w:w="5472" w:type="dxa"/>
            <w:shd w:val="clear" w:color="auto" w:fill="auto"/>
          </w:tcPr>
          <w:p w14:paraId="4A621A11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 xml:space="preserve">Description </w:t>
            </w:r>
          </w:p>
        </w:tc>
      </w:tr>
      <w:tr w:rsidR="00430C48" w:rsidRPr="001E57AE" w14:paraId="57290E64" w14:textId="77777777" w:rsidTr="0039261E">
        <w:tc>
          <w:tcPr>
            <w:tcW w:w="895" w:type="dxa"/>
            <w:shd w:val="clear" w:color="auto" w:fill="auto"/>
          </w:tcPr>
          <w:p w14:paraId="75B3C415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1.</w:t>
            </w:r>
          </w:p>
        </w:tc>
        <w:tc>
          <w:tcPr>
            <w:tcW w:w="2633" w:type="dxa"/>
            <w:shd w:val="clear" w:color="auto" w:fill="auto"/>
          </w:tcPr>
          <w:p w14:paraId="0C7661C7" w14:textId="7DACC871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admin</w:t>
            </w:r>
          </w:p>
        </w:tc>
        <w:tc>
          <w:tcPr>
            <w:tcW w:w="5472" w:type="dxa"/>
            <w:shd w:val="clear" w:color="auto" w:fill="auto"/>
          </w:tcPr>
          <w:p w14:paraId="3491C46B" w14:textId="400F92EB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Who in charge of managing the sessions and determine the final price</w:t>
            </w:r>
          </w:p>
        </w:tc>
      </w:tr>
      <w:tr w:rsidR="00430C48" w:rsidRPr="001E57AE" w14:paraId="3305B154" w14:textId="77777777" w:rsidTr="0039261E">
        <w:tc>
          <w:tcPr>
            <w:tcW w:w="895" w:type="dxa"/>
            <w:shd w:val="clear" w:color="auto" w:fill="auto"/>
          </w:tcPr>
          <w:p w14:paraId="5D1A0425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2.</w:t>
            </w:r>
          </w:p>
        </w:tc>
        <w:tc>
          <w:tcPr>
            <w:tcW w:w="2633" w:type="dxa"/>
            <w:shd w:val="clear" w:color="auto" w:fill="auto"/>
          </w:tcPr>
          <w:p w14:paraId="4A1DD5E9" w14:textId="428DE8CE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participants</w:t>
            </w:r>
          </w:p>
        </w:tc>
        <w:tc>
          <w:tcPr>
            <w:tcW w:w="5472" w:type="dxa"/>
            <w:shd w:val="clear" w:color="auto" w:fill="auto"/>
          </w:tcPr>
          <w:p w14:paraId="75A416A5" w14:textId="429A2171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Who price the product in the session and contribute to the final price of the product</w:t>
            </w:r>
          </w:p>
        </w:tc>
      </w:tr>
    </w:tbl>
    <w:p w14:paraId="7C70A0E1" w14:textId="078E2456" w:rsidR="00430C48" w:rsidRPr="001E57AE" w:rsidRDefault="00430C48" w:rsidP="00430C48">
      <w:pPr>
        <w:rPr>
          <w:rFonts w:ascii="Times New Roman" w:hAnsi="Times New Roman"/>
          <w:sz w:val="26"/>
          <w:szCs w:val="26"/>
        </w:rPr>
      </w:pPr>
    </w:p>
    <w:p w14:paraId="07D8CEE1" w14:textId="622BC042" w:rsidR="00430C48" w:rsidRPr="001E57AE" w:rsidRDefault="00786E2D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The benefit </w:t>
      </w:r>
      <w:r w:rsidR="00430C48" w:rsidRPr="001E57AE">
        <w:rPr>
          <w:rFonts w:ascii="Times New Roman" w:hAnsi="Times New Roman"/>
          <w:sz w:val="26"/>
          <w:szCs w:val="26"/>
        </w:rPr>
        <w:t xml:space="preserve">to users:  </w:t>
      </w:r>
    </w:p>
    <w:p w14:paraId="437B7D5E" w14:textId="6A4FCDE2" w:rsidR="00B9472A" w:rsidRPr="001E57AE" w:rsidRDefault="00B9472A" w:rsidP="00B9472A">
      <w:pPr>
        <w:spacing w:after="160" w:line="259" w:lineRule="auto"/>
        <w:ind w:left="720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The Dapp is beneficial to people who do not know the price of a product that they want to buy or a product that is going to be sold but does not have a specific price on the market. </w:t>
      </w:r>
      <w:r w:rsidR="00987161" w:rsidRPr="001E57AE">
        <w:rPr>
          <w:rFonts w:ascii="Times New Roman" w:hAnsi="Times New Roman"/>
          <w:sz w:val="26"/>
          <w:szCs w:val="26"/>
        </w:rPr>
        <w:t xml:space="preserve">Briefly, the FunixPricingChain Dapp addresses the problem of pricing </w:t>
      </w:r>
      <w:r w:rsidR="001371C6" w:rsidRPr="001E57AE">
        <w:rPr>
          <w:rFonts w:ascii="Times New Roman" w:hAnsi="Times New Roman"/>
          <w:sz w:val="26"/>
          <w:szCs w:val="26"/>
        </w:rPr>
        <w:t>of an</w:t>
      </w:r>
      <w:r w:rsidR="00987161" w:rsidRPr="001E57AE">
        <w:rPr>
          <w:rFonts w:ascii="Times New Roman" w:hAnsi="Times New Roman"/>
          <w:sz w:val="26"/>
          <w:szCs w:val="26"/>
        </w:rPr>
        <w:t xml:space="preserve"> unknown price product.</w:t>
      </w:r>
    </w:p>
    <w:p w14:paraId="3FA6A1E8" w14:textId="076809C7" w:rsidR="00284E67" w:rsidRPr="001E57AE" w:rsidRDefault="00ED17B0" w:rsidP="00987161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al </w:t>
      </w:r>
      <w:r w:rsidR="00BC5E6C" w:rsidRPr="001E57AE">
        <w:rPr>
          <w:rFonts w:ascii="Times New Roman" w:hAnsi="Times New Roman"/>
          <w:sz w:val="26"/>
          <w:szCs w:val="26"/>
        </w:rPr>
        <w:t>Diagram</w:t>
      </w:r>
      <w:r w:rsidR="002147FB" w:rsidRPr="001E57AE">
        <w:rPr>
          <w:rFonts w:ascii="Times New Roman" w:hAnsi="Times New Roman"/>
          <w:sz w:val="26"/>
          <w:szCs w:val="26"/>
        </w:rPr>
        <w:t>:</w:t>
      </w:r>
    </w:p>
    <w:p w14:paraId="239A30D0" w14:textId="5505EDAD" w:rsidR="001371C6" w:rsidRPr="001E57AE" w:rsidRDefault="0062578A" w:rsidP="001371C6">
      <w:pPr>
        <w:pStyle w:val="ListParagraph"/>
        <w:keepNext/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  <w:noProof/>
          <w:lang w:eastAsia="ja-JP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BE7ED" wp14:editId="71440E20">
                <wp:simplePos x="0" y="0"/>
                <wp:positionH relativeFrom="column">
                  <wp:posOffset>1108710</wp:posOffset>
                </wp:positionH>
                <wp:positionV relativeFrom="paragraph">
                  <wp:posOffset>2075815</wp:posOffset>
                </wp:positionV>
                <wp:extent cx="1839548" cy="45719"/>
                <wp:effectExtent l="0" t="419100" r="0" b="4121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095494" flipV="1">
                          <a:off x="0" y="0"/>
                          <a:ext cx="1839548" cy="457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51ABBEEE" id="Rectangle 2" o:spid="_x0000_s1026" style="position:absolute;margin-left:87.3pt;margin-top:163.45pt;width:144.85pt;height:3.6pt;rotation:1643322fd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" fillcolor="white [3212]" strokecolor="white [3212]" strokeweight="1pt"/>
            </w:pict>
          </mc:Fallback>
        </mc:AlternateContent>
      </w:r>
      <w:r w:rsidR="001371C6" w:rsidRPr="001E57AE">
        <w:rPr>
          <w:rFonts w:ascii="Times New Roman" w:hAnsi="Times New Roman"/>
          <w:noProof/>
          <w:lang w:eastAsia="ja-JP"/>
        </w:rPr>
        <w:drawing>
          <wp:inline distT="0" distB="0" distL="0" distR="0" wp14:anchorId="58C331D8" wp14:editId="535C2048">
            <wp:extent cx="594360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F64C4" w14:textId="3DF353BD" w:rsidR="001371C6" w:rsidRPr="001E57AE" w:rsidRDefault="001371C6" w:rsidP="00DB3BF4">
      <w:pPr>
        <w:pStyle w:val="Caption"/>
        <w:jc w:val="center"/>
        <w:rPr>
          <w:rFonts w:ascii="Times New Roman" w:hAnsi="Times New Roman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1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Fun</w:t>
      </w:r>
      <w:r w:rsidR="00D80055" w:rsidRPr="001E57AE">
        <w:rPr>
          <w:rFonts w:ascii="Times New Roman" w:hAnsi="Times New Roman"/>
        </w:rPr>
        <w:t>c</w:t>
      </w:r>
      <w:r w:rsidRPr="001E57AE">
        <w:rPr>
          <w:rFonts w:ascii="Times New Roman" w:hAnsi="Times New Roman"/>
        </w:rPr>
        <w:t>tional diagram</w:t>
      </w:r>
    </w:p>
    <w:p w14:paraId="769E07C9" w14:textId="3D55FA79" w:rsidR="00A42EB9" w:rsidRPr="001E57AE" w:rsidRDefault="001371C6" w:rsidP="00A42EB9">
      <w:pPr>
        <w:pStyle w:val="ListParagraph"/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noProof/>
          <w:sz w:val="26"/>
          <w:szCs w:val="26"/>
        </w:rPr>
        <w:t xml:space="preserve"> </w:t>
      </w:r>
    </w:p>
    <w:p w14:paraId="279DA74D" w14:textId="77777777" w:rsidR="00430C48" w:rsidRPr="001E57AE" w:rsidRDefault="002147FB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2</w:t>
      </w:r>
      <w:r w:rsidR="00430C48" w:rsidRPr="001E57AE">
        <w:rPr>
          <w:rFonts w:ascii="Times New Roman" w:hAnsi="Times New Roman"/>
          <w:b/>
          <w:sz w:val="26"/>
          <w:szCs w:val="26"/>
        </w:rPr>
        <w:t>. Functional</w:t>
      </w:r>
      <w:r w:rsidRPr="001E57AE">
        <w:rPr>
          <w:rFonts w:ascii="Times New Roman" w:hAnsi="Times New Roman"/>
          <w:b/>
          <w:sz w:val="26"/>
          <w:szCs w:val="26"/>
        </w:rPr>
        <w:t xml:space="preserve"> Requirements</w:t>
      </w:r>
    </w:p>
    <w:p w14:paraId="6628036C" w14:textId="1EA20F9D" w:rsidR="00DC4BFA" w:rsidRPr="001E57AE" w:rsidRDefault="00DC4BFA" w:rsidP="00DC4BFA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1</w:t>
      </w:r>
      <w:r w:rsidR="00C2138C" w:rsidRPr="001E57AE">
        <w:rPr>
          <w:rFonts w:ascii="Times New Roman" w:hAnsi="Times New Roman"/>
          <w:sz w:val="26"/>
          <w:szCs w:val="26"/>
        </w:rPr>
        <w:t>.</w:t>
      </w:r>
      <w:r w:rsidR="00C2138C" w:rsidRPr="001E57AE">
        <w:rPr>
          <w:rFonts w:ascii="Times New Roman" w:hAnsi="Times New Roman"/>
          <w:sz w:val="26"/>
          <w:szCs w:val="26"/>
        </w:rPr>
        <w:tab/>
      </w:r>
      <w:r w:rsidR="00DB3BF4" w:rsidRPr="001E57AE">
        <w:rPr>
          <w:rFonts w:ascii="Times New Roman" w:hAnsi="Times New Roman"/>
          <w:sz w:val="26"/>
          <w:szCs w:val="26"/>
        </w:rPr>
        <w:t>Create new session</w:t>
      </w:r>
    </w:p>
    <w:p w14:paraId="281826E5" w14:textId="034AF7CA" w:rsidR="00C2138C" w:rsidRPr="001E57AE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r w:rsidR="00DB3BF4" w:rsidRPr="001E57AE">
        <w:rPr>
          <w:rFonts w:ascii="Times New Roman" w:hAnsi="Times New Roman"/>
          <w:sz w:val="26"/>
          <w:szCs w:val="26"/>
        </w:rPr>
        <w:t>createNewSession</w:t>
      </w:r>
    </w:p>
    <w:p w14:paraId="4198DECE" w14:textId="2A290907" w:rsidR="00DC4BFA" w:rsidRPr="001E57AE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description: </w:t>
      </w:r>
      <w:r w:rsidR="00DB3BF4" w:rsidRPr="001E57AE">
        <w:rPr>
          <w:rFonts w:ascii="Times New Roman" w:hAnsi="Times New Roman"/>
          <w:sz w:val="26"/>
          <w:szCs w:val="26"/>
        </w:rPr>
        <w:t>create new pricing session</w:t>
      </w:r>
    </w:p>
    <w:p w14:paraId="20A866D8" w14:textId="3C7CE922" w:rsidR="00DC4BFA" w:rsidRPr="001E57AE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 to use: Only </w:t>
      </w:r>
      <w:r w:rsidR="00786E2D" w:rsidRPr="001E57AE">
        <w:rPr>
          <w:rFonts w:ascii="Times New Roman" w:hAnsi="Times New Roman"/>
          <w:sz w:val="26"/>
          <w:szCs w:val="26"/>
        </w:rPr>
        <w:t>a</w:t>
      </w:r>
      <w:r w:rsidRPr="001E57AE">
        <w:rPr>
          <w:rFonts w:ascii="Times New Roman" w:hAnsi="Times New Roman"/>
          <w:sz w:val="26"/>
          <w:szCs w:val="26"/>
        </w:rPr>
        <w:t xml:space="preserve">dmin </w:t>
      </w:r>
      <w:r w:rsidR="00D913AF">
        <w:rPr>
          <w:rFonts w:ascii="Times New Roman" w:hAnsi="Times New Roman"/>
          <w:sz w:val="26"/>
          <w:szCs w:val="26"/>
        </w:rPr>
        <w:t>can</w:t>
      </w:r>
      <w:r w:rsidRPr="001E57AE">
        <w:rPr>
          <w:rFonts w:ascii="Times New Roman" w:hAnsi="Times New Roman"/>
          <w:sz w:val="26"/>
          <w:szCs w:val="26"/>
        </w:rPr>
        <w:t xml:space="preserve"> use the function</w:t>
      </w:r>
    </w:p>
    <w:p w14:paraId="777E366B" w14:textId="77777777" w:rsidR="00DC4BFA" w:rsidRPr="001E57AE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284E67" w:rsidRPr="001E57AE" w14:paraId="3E82A7E6" w14:textId="77777777" w:rsidTr="007401E7">
        <w:tc>
          <w:tcPr>
            <w:tcW w:w="4407" w:type="dxa"/>
            <w:shd w:val="clear" w:color="auto" w:fill="auto"/>
          </w:tcPr>
          <w:p w14:paraId="3FFAB1CA" w14:textId="77777777" w:rsidR="003E0CEF" w:rsidRPr="001E57AE" w:rsidRDefault="003E0CEF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Input</w:t>
            </w:r>
          </w:p>
        </w:tc>
        <w:tc>
          <w:tcPr>
            <w:tcW w:w="4449" w:type="dxa"/>
            <w:shd w:val="clear" w:color="auto" w:fill="auto"/>
          </w:tcPr>
          <w:p w14:paraId="0F83633C" w14:textId="77777777" w:rsidR="003E0CEF" w:rsidRPr="001E57AE" w:rsidRDefault="00A81E05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284E67" w:rsidRPr="001E57AE" w14:paraId="0B65A3F5" w14:textId="77777777" w:rsidTr="007401E7">
        <w:tc>
          <w:tcPr>
            <w:tcW w:w="4407" w:type="dxa"/>
            <w:shd w:val="clear" w:color="auto" w:fill="auto"/>
          </w:tcPr>
          <w:p w14:paraId="356FF7C0" w14:textId="77777777" w:rsidR="003E0CEF" w:rsidRPr="001E57AE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name</w:t>
            </w:r>
          </w:p>
        </w:tc>
        <w:tc>
          <w:tcPr>
            <w:tcW w:w="4449" w:type="dxa"/>
            <w:shd w:val="clear" w:color="auto" w:fill="auto"/>
          </w:tcPr>
          <w:p w14:paraId="23804862" w14:textId="77777777" w:rsidR="003E0CEF" w:rsidRPr="001E57AE" w:rsidRDefault="00A81E05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284E67" w:rsidRPr="001E57AE" w14:paraId="3C44964F" w14:textId="77777777" w:rsidTr="007401E7">
        <w:tc>
          <w:tcPr>
            <w:tcW w:w="4407" w:type="dxa"/>
            <w:shd w:val="clear" w:color="auto" w:fill="auto"/>
          </w:tcPr>
          <w:p w14:paraId="554FA500" w14:textId="77777777" w:rsidR="003E0CEF" w:rsidRPr="001E57AE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description</w:t>
            </w:r>
          </w:p>
        </w:tc>
        <w:tc>
          <w:tcPr>
            <w:tcW w:w="4449" w:type="dxa"/>
            <w:shd w:val="clear" w:color="auto" w:fill="auto"/>
          </w:tcPr>
          <w:p w14:paraId="6B79D746" w14:textId="77777777" w:rsidR="003E0CEF" w:rsidRPr="001E57AE" w:rsidRDefault="00A81E05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  <w:tr w:rsidR="00284E67" w:rsidRPr="001E57AE" w14:paraId="1A0B107B" w14:textId="77777777" w:rsidTr="007401E7">
        <w:tc>
          <w:tcPr>
            <w:tcW w:w="4407" w:type="dxa"/>
            <w:shd w:val="clear" w:color="auto" w:fill="auto"/>
          </w:tcPr>
          <w:p w14:paraId="2E473489" w14:textId="77777777" w:rsidR="003E0CEF" w:rsidRPr="001E57AE" w:rsidRDefault="00C91A28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images</w:t>
            </w:r>
          </w:p>
        </w:tc>
        <w:tc>
          <w:tcPr>
            <w:tcW w:w="4449" w:type="dxa"/>
            <w:shd w:val="clear" w:color="auto" w:fill="auto"/>
          </w:tcPr>
          <w:p w14:paraId="7CB72B75" w14:textId="3FC5BB78" w:rsidR="003E0CEF" w:rsidRPr="001E57AE" w:rsidRDefault="00775E1A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Array</w:t>
            </w:r>
            <w:r w:rsidR="00C91A28" w:rsidRPr="001E57AE">
              <w:rPr>
                <w:rFonts w:ascii="Times New Roman" w:hAnsi="Times New Roman"/>
                <w:sz w:val="26"/>
                <w:szCs w:val="26"/>
              </w:rPr>
              <w:t xml:space="preserve"> of string</w:t>
            </w:r>
            <w:r w:rsidR="00183EF3" w:rsidRPr="001E57AE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r w:rsidR="00DB3BF4" w:rsidRPr="001E57AE">
              <w:rPr>
                <w:rFonts w:ascii="Times New Roman" w:hAnsi="Times New Roman"/>
                <w:sz w:val="26"/>
                <w:szCs w:val="26"/>
              </w:rPr>
              <w:t>optional.</w:t>
            </w:r>
          </w:p>
        </w:tc>
      </w:tr>
      <w:tr w:rsidR="00775E1A" w:rsidRPr="001E57AE" w14:paraId="156D6F64" w14:textId="77777777" w:rsidTr="007401E7">
        <w:tc>
          <w:tcPr>
            <w:tcW w:w="4407" w:type="dxa"/>
            <w:shd w:val="clear" w:color="auto" w:fill="auto"/>
          </w:tcPr>
          <w:p w14:paraId="66523360" w14:textId="35072732" w:rsidR="00775E1A" w:rsidRPr="001E57AE" w:rsidRDefault="00775E1A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ession duration</w:t>
            </w:r>
          </w:p>
        </w:tc>
        <w:tc>
          <w:tcPr>
            <w:tcW w:w="4449" w:type="dxa"/>
            <w:shd w:val="clear" w:color="auto" w:fill="auto"/>
          </w:tcPr>
          <w:p w14:paraId="7A89D997" w14:textId="04B05E95" w:rsidR="00775E1A" w:rsidRDefault="00775E1A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Uint256</w:t>
            </w:r>
            <w:r w:rsidR="00A62BF4">
              <w:rPr>
                <w:rFonts w:ascii="Times New Roman" w:hAnsi="Times New Roman"/>
                <w:sz w:val="26"/>
                <w:szCs w:val="26"/>
              </w:rPr>
              <w:t>, default to 0</w:t>
            </w:r>
          </w:p>
        </w:tc>
      </w:tr>
    </w:tbl>
    <w:p w14:paraId="35840498" w14:textId="77777777" w:rsidR="003E0CEF" w:rsidRPr="001E57AE" w:rsidRDefault="003E0CEF" w:rsidP="003E0CEF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24B100C1" w14:textId="1002399D" w:rsidR="00B73043" w:rsidRPr="001E57AE" w:rsidRDefault="00B73043" w:rsidP="00B73043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DB3BF4" w:rsidRPr="001E57AE">
        <w:rPr>
          <w:rFonts w:ascii="Times New Roman" w:hAnsi="Times New Roman"/>
          <w:sz w:val="26"/>
          <w:szCs w:val="26"/>
        </w:rPr>
        <w:t>the image’ string is 46-character-length</w:t>
      </w:r>
      <w:r w:rsidR="00C91A28" w:rsidRPr="001E57AE">
        <w:rPr>
          <w:rFonts w:ascii="Times New Roman" w:hAnsi="Times New Roman"/>
          <w:sz w:val="26"/>
          <w:szCs w:val="26"/>
        </w:rPr>
        <w:t xml:space="preserve">  </w:t>
      </w:r>
    </w:p>
    <w:p w14:paraId="3576B52B" w14:textId="63B000BE" w:rsidR="00DC4BFA" w:rsidRPr="001E57AE" w:rsidRDefault="00DC4BFA" w:rsidP="00DC4BFA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</w:t>
      </w:r>
      <w:r w:rsidR="00B73043" w:rsidRPr="001E57AE">
        <w:rPr>
          <w:rFonts w:ascii="Times New Roman" w:hAnsi="Times New Roman"/>
          <w:sz w:val="26"/>
          <w:szCs w:val="26"/>
        </w:rPr>
        <w:t xml:space="preserve"> a new </w:t>
      </w:r>
      <w:r w:rsidR="00C91A28" w:rsidRPr="001E57AE">
        <w:rPr>
          <w:rFonts w:ascii="Times New Roman" w:hAnsi="Times New Roman"/>
          <w:sz w:val="26"/>
          <w:szCs w:val="26"/>
        </w:rPr>
        <w:t xml:space="preserve">product </w:t>
      </w:r>
      <w:r w:rsidR="00B73043" w:rsidRPr="001E57AE">
        <w:rPr>
          <w:rFonts w:ascii="Times New Roman" w:hAnsi="Times New Roman"/>
          <w:sz w:val="26"/>
          <w:szCs w:val="26"/>
        </w:rPr>
        <w:t xml:space="preserve">with valid information </w:t>
      </w:r>
      <w:r w:rsidR="00A62BF4">
        <w:rPr>
          <w:rFonts w:ascii="Times New Roman" w:hAnsi="Times New Roman"/>
          <w:sz w:val="26"/>
          <w:szCs w:val="26"/>
        </w:rPr>
        <w:t>is</w:t>
      </w:r>
      <w:r w:rsidR="00B73043" w:rsidRPr="001E57AE">
        <w:rPr>
          <w:rFonts w:ascii="Times New Roman" w:hAnsi="Times New Roman"/>
          <w:sz w:val="26"/>
          <w:szCs w:val="26"/>
        </w:rPr>
        <w:t xml:space="preserve"> added </w:t>
      </w:r>
      <w:r w:rsidR="00BA426E" w:rsidRPr="001E57AE">
        <w:rPr>
          <w:rFonts w:ascii="Times New Roman" w:hAnsi="Times New Roman"/>
          <w:sz w:val="26"/>
          <w:szCs w:val="26"/>
        </w:rPr>
        <w:t>and a pricing session is initiated.</w:t>
      </w:r>
      <w:r w:rsidR="00D12B5A" w:rsidRPr="00D12B5A">
        <w:rPr>
          <w:rFonts w:ascii="Times New Roman" w:hAnsi="Times New Roman"/>
          <w:noProof/>
        </w:rPr>
        <w:t xml:space="preserve"> </w:t>
      </w:r>
    </w:p>
    <w:p w14:paraId="43010115" w14:textId="62B8F6CD" w:rsidR="001F3271" w:rsidRPr="001E57AE" w:rsidRDefault="0029598F" w:rsidP="001F3271">
      <w:pPr>
        <w:keepNext/>
        <w:ind w:left="720"/>
        <w:rPr>
          <w:rFonts w:ascii="Times New Roman" w:hAnsi="Times New Roman"/>
        </w:rPr>
      </w:pPr>
      <w:r w:rsidRPr="0029598F">
        <w:rPr>
          <w:rFonts w:ascii="Times New Roman" w:hAnsi="Times New Roman"/>
          <w:noProof/>
          <w:lang w:eastAsia="ja-JP"/>
        </w:rPr>
        <w:drawing>
          <wp:inline distT="0" distB="0" distL="0" distR="0" wp14:anchorId="6CE110AE" wp14:editId="42A0F333">
            <wp:extent cx="5943600" cy="2686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81C99" w14:textId="17AEEE14" w:rsidR="001F3271" w:rsidRPr="001E57AE" w:rsidRDefault="001F3271" w:rsidP="001F3271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2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create new session</w:t>
      </w:r>
    </w:p>
    <w:p w14:paraId="2082B9C7" w14:textId="69FEA2E2" w:rsidR="00DB3BF4" w:rsidRPr="001E57AE" w:rsidRDefault="00DB3BF4" w:rsidP="00DB3BF4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2.2 </w:t>
      </w:r>
      <w:r w:rsidR="00AC11CB" w:rsidRPr="001E57AE">
        <w:rPr>
          <w:rFonts w:ascii="Times New Roman" w:hAnsi="Times New Roman"/>
          <w:sz w:val="26"/>
          <w:szCs w:val="26"/>
        </w:rPr>
        <w:t>R</w:t>
      </w:r>
      <w:r w:rsidRPr="001E57AE">
        <w:rPr>
          <w:rFonts w:ascii="Times New Roman" w:hAnsi="Times New Roman"/>
          <w:sz w:val="26"/>
          <w:szCs w:val="26"/>
        </w:rPr>
        <w:t>egister</w:t>
      </w:r>
    </w:p>
    <w:p w14:paraId="71FABCA4" w14:textId="581815C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register</w:t>
      </w:r>
    </w:p>
    <w:p w14:paraId="3B23C2EF" w14:textId="35286F2C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sign up for new user</w:t>
      </w:r>
    </w:p>
    <w:p w14:paraId="65FA1F44" w14:textId="4796C98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new user</w:t>
      </w:r>
    </w:p>
    <w:p w14:paraId="478E68BE" w14:textId="7777777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DB3BF4" w:rsidRPr="001E57AE" w14:paraId="035010EC" w14:textId="77777777" w:rsidTr="00D0426C">
        <w:tc>
          <w:tcPr>
            <w:tcW w:w="4407" w:type="dxa"/>
            <w:shd w:val="clear" w:color="auto" w:fill="auto"/>
          </w:tcPr>
          <w:p w14:paraId="3D551039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035C3453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DB3BF4" w:rsidRPr="001E57AE" w14:paraId="5B5D19E4" w14:textId="77777777" w:rsidTr="00D0426C">
        <w:tc>
          <w:tcPr>
            <w:tcW w:w="4407" w:type="dxa"/>
            <w:shd w:val="clear" w:color="auto" w:fill="auto"/>
          </w:tcPr>
          <w:p w14:paraId="31A5ED20" w14:textId="24123424" w:rsidR="00DB3BF4" w:rsidRPr="001E57AE" w:rsidRDefault="00DB3BF4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Full name</w:t>
            </w:r>
          </w:p>
        </w:tc>
        <w:tc>
          <w:tcPr>
            <w:tcW w:w="4449" w:type="dxa"/>
            <w:shd w:val="clear" w:color="auto" w:fill="auto"/>
          </w:tcPr>
          <w:p w14:paraId="4586B1BB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DB3BF4" w:rsidRPr="001E57AE" w14:paraId="5A0CD85E" w14:textId="77777777" w:rsidTr="00D0426C">
        <w:tc>
          <w:tcPr>
            <w:tcW w:w="4407" w:type="dxa"/>
            <w:shd w:val="clear" w:color="auto" w:fill="auto"/>
          </w:tcPr>
          <w:p w14:paraId="1DB71A32" w14:textId="4B004ED8" w:rsidR="00DB3BF4" w:rsidRPr="001E57AE" w:rsidRDefault="00DB3BF4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Email</w:t>
            </w:r>
          </w:p>
        </w:tc>
        <w:tc>
          <w:tcPr>
            <w:tcW w:w="4449" w:type="dxa"/>
            <w:shd w:val="clear" w:color="auto" w:fill="auto"/>
          </w:tcPr>
          <w:p w14:paraId="1474A5E4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</w:tbl>
    <w:p w14:paraId="4EF7BB07" w14:textId="77777777" w:rsidR="00DB3BF4" w:rsidRPr="001E57AE" w:rsidRDefault="00DB3BF4" w:rsidP="00DB3BF4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10CEC7E6" w14:textId="04D1E4B3" w:rsidR="00DB3BF4" w:rsidRPr="001E57AE" w:rsidRDefault="00DB3BF4" w:rsidP="00DB3BF4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9066EC" w:rsidRPr="001E57AE">
        <w:rPr>
          <w:rFonts w:ascii="Times New Roman" w:hAnsi="Times New Roman"/>
          <w:sz w:val="26"/>
          <w:szCs w:val="26"/>
        </w:rPr>
        <w:t>Have not registered before and must fill in both name and email. If a user has not signed up before then he/she will be redirected to the register page.</w:t>
      </w:r>
    </w:p>
    <w:p w14:paraId="67D7798D" w14:textId="51F04869" w:rsidR="00DB3BF4" w:rsidRPr="001E57AE" w:rsidRDefault="00DB3BF4" w:rsidP="00DB3BF4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esult: </w:t>
      </w:r>
      <w:r w:rsidR="009066EC" w:rsidRPr="001E57AE">
        <w:rPr>
          <w:rFonts w:ascii="Times New Roman" w:hAnsi="Times New Roman"/>
          <w:sz w:val="26"/>
          <w:szCs w:val="26"/>
        </w:rPr>
        <w:t>new participant is created.</w:t>
      </w:r>
    </w:p>
    <w:p w14:paraId="69FD8ADE" w14:textId="4526641A" w:rsidR="00AC11CB" w:rsidRPr="001E57AE" w:rsidRDefault="0029598F" w:rsidP="00AC11CB">
      <w:pPr>
        <w:keepNext/>
        <w:ind w:left="720"/>
        <w:rPr>
          <w:rFonts w:ascii="Times New Roman" w:hAnsi="Times New Roman"/>
        </w:rPr>
      </w:pPr>
      <w:r w:rsidRPr="0029598F">
        <w:rPr>
          <w:rFonts w:ascii="Times New Roman" w:hAnsi="Times New Roman"/>
          <w:noProof/>
          <w:lang w:eastAsia="ja-JP"/>
        </w:rPr>
        <w:drawing>
          <wp:inline distT="0" distB="0" distL="0" distR="0" wp14:anchorId="6CDB2185" wp14:editId="74F14467">
            <wp:extent cx="5943600" cy="27228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6D849" w14:textId="4BBD2DAC" w:rsidR="00AC11CB" w:rsidRPr="001E57AE" w:rsidRDefault="00AC11CB" w:rsidP="00654D4B">
      <w:pPr>
        <w:pStyle w:val="Caption"/>
        <w:ind w:left="720" w:firstLine="720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3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register</w:t>
      </w:r>
    </w:p>
    <w:p w14:paraId="7507C5FF" w14:textId="642855D3" w:rsidR="009066EC" w:rsidRPr="001E57AE" w:rsidRDefault="009066EC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2.3 </w:t>
      </w:r>
      <w:r w:rsidR="00AC11CB" w:rsidRPr="001E57AE">
        <w:rPr>
          <w:rFonts w:ascii="Times New Roman" w:hAnsi="Times New Roman"/>
          <w:sz w:val="26"/>
          <w:szCs w:val="26"/>
        </w:rPr>
        <w:t>C</w:t>
      </w:r>
      <w:r w:rsidRPr="001E57AE">
        <w:rPr>
          <w:rFonts w:ascii="Times New Roman" w:hAnsi="Times New Roman"/>
          <w:sz w:val="26"/>
          <w:szCs w:val="26"/>
        </w:rPr>
        <w:t>hange user information</w:t>
      </w:r>
    </w:p>
    <w:p w14:paraId="451F68A4" w14:textId="056C6C34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updateParticipantDetail</w:t>
      </w:r>
    </w:p>
    <w:p w14:paraId="60FE2CE0" w14:textId="1A04B602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user to change his/her full name and email</w:t>
      </w:r>
    </w:p>
    <w:p w14:paraId="120C6A4A" w14:textId="3E39D564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user who has registered</w:t>
      </w:r>
    </w:p>
    <w:p w14:paraId="0156555B" w14:textId="77777777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9066EC" w:rsidRPr="001E57AE" w14:paraId="141E3D32" w14:textId="77777777" w:rsidTr="00D0426C">
        <w:tc>
          <w:tcPr>
            <w:tcW w:w="4407" w:type="dxa"/>
            <w:shd w:val="clear" w:color="auto" w:fill="auto"/>
          </w:tcPr>
          <w:p w14:paraId="68152793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0E9C0FFE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9066EC" w:rsidRPr="001E57AE" w14:paraId="116D3ECB" w14:textId="77777777" w:rsidTr="00D0426C">
        <w:tc>
          <w:tcPr>
            <w:tcW w:w="4407" w:type="dxa"/>
            <w:shd w:val="clear" w:color="auto" w:fill="auto"/>
          </w:tcPr>
          <w:p w14:paraId="671E6A4C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Full name</w:t>
            </w:r>
          </w:p>
        </w:tc>
        <w:tc>
          <w:tcPr>
            <w:tcW w:w="4449" w:type="dxa"/>
            <w:shd w:val="clear" w:color="auto" w:fill="auto"/>
          </w:tcPr>
          <w:p w14:paraId="14E0DC39" w14:textId="0A20608F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9066EC" w:rsidRPr="001E57AE" w14:paraId="79FAEE47" w14:textId="77777777" w:rsidTr="00D0426C">
        <w:tc>
          <w:tcPr>
            <w:tcW w:w="4407" w:type="dxa"/>
            <w:shd w:val="clear" w:color="auto" w:fill="auto"/>
          </w:tcPr>
          <w:p w14:paraId="270E9B2F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Email</w:t>
            </w:r>
          </w:p>
        </w:tc>
        <w:tc>
          <w:tcPr>
            <w:tcW w:w="4449" w:type="dxa"/>
            <w:shd w:val="clear" w:color="auto" w:fill="auto"/>
          </w:tcPr>
          <w:p w14:paraId="76641EB5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</w:tbl>
    <w:p w14:paraId="2A94029F" w14:textId="77777777" w:rsidR="009066EC" w:rsidRPr="001E57AE" w:rsidRDefault="009066EC" w:rsidP="009066EC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0B3545BD" w14:textId="08AAEEB8" w:rsidR="009066EC" w:rsidRPr="001E57AE" w:rsidRDefault="009066EC" w:rsidP="009066E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user can change full name or email or both.</w:t>
      </w:r>
    </w:p>
    <w:p w14:paraId="15C10B13" w14:textId="68BBA02D" w:rsidR="009066EC" w:rsidRPr="001E57AE" w:rsidRDefault="009066EC" w:rsidP="009066E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update user new information.</w:t>
      </w:r>
    </w:p>
    <w:p w14:paraId="47E1D53B" w14:textId="3B6FC324" w:rsidR="00AC11CB" w:rsidRPr="001E57AE" w:rsidRDefault="0029598F" w:rsidP="00AC11CB">
      <w:pPr>
        <w:keepNext/>
        <w:ind w:left="720"/>
        <w:rPr>
          <w:rFonts w:ascii="Times New Roman" w:hAnsi="Times New Roman"/>
        </w:rPr>
      </w:pPr>
      <w:r w:rsidRPr="0029598F">
        <w:rPr>
          <w:rFonts w:ascii="Times New Roman" w:hAnsi="Times New Roman"/>
          <w:noProof/>
          <w:lang w:eastAsia="ja-JP"/>
        </w:rPr>
        <w:lastRenderedPageBreak/>
        <w:drawing>
          <wp:inline distT="0" distB="0" distL="0" distR="0" wp14:anchorId="4C19DBE8" wp14:editId="1C567268">
            <wp:extent cx="5943600" cy="26631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C3A8" w14:textId="6FE687BD" w:rsidR="00AC11CB" w:rsidRPr="001E57AE" w:rsidRDefault="00AC11CB" w:rsidP="00AC11CB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4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change user information</w:t>
      </w:r>
    </w:p>
    <w:p w14:paraId="6F3AFD96" w14:textId="0B5F5EB4" w:rsidR="009066EC" w:rsidRPr="001E57AE" w:rsidRDefault="00AC11CB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4 View sessions</w:t>
      </w:r>
    </w:p>
    <w:p w14:paraId="39DCE92B" w14:textId="391F6FAB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getSessions</w:t>
      </w:r>
    </w:p>
    <w:p w14:paraId="6AE9DACE" w14:textId="2E266CC1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user and admin to get all the sessions</w:t>
      </w:r>
    </w:p>
    <w:p w14:paraId="287BF5EA" w14:textId="026B7FED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user and admin</w:t>
      </w:r>
    </w:p>
    <w:p w14:paraId="6A06FE0B" w14:textId="2A73BCB8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 none</w:t>
      </w:r>
    </w:p>
    <w:p w14:paraId="294CD400" w14:textId="3CBD9414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user who has already registered and connected to the Dapp can view all the sessions</w:t>
      </w:r>
    </w:p>
    <w:p w14:paraId="036DBBFA" w14:textId="4FE68B6C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show all available sessions on screen for user and admin</w:t>
      </w:r>
    </w:p>
    <w:p w14:paraId="04DD1022" w14:textId="28196A12" w:rsidR="00AC11CB" w:rsidRPr="001E57AE" w:rsidRDefault="00EE6EBA" w:rsidP="00AC11CB">
      <w:pPr>
        <w:keepNext/>
        <w:ind w:left="720"/>
        <w:rPr>
          <w:rFonts w:ascii="Times New Roman" w:hAnsi="Times New Roman"/>
        </w:rPr>
      </w:pPr>
      <w:r w:rsidRPr="00EE6EBA">
        <w:rPr>
          <w:rFonts w:ascii="Times New Roman" w:hAnsi="Times New Roman"/>
          <w:noProof/>
          <w:lang w:eastAsia="ja-JP"/>
        </w:rPr>
        <w:lastRenderedPageBreak/>
        <w:drawing>
          <wp:inline distT="0" distB="0" distL="0" distR="0" wp14:anchorId="7206F01B" wp14:editId="0A39059A">
            <wp:extent cx="5943600" cy="27381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F8500" w14:textId="3F46A315" w:rsidR="00AC11CB" w:rsidRPr="001E57AE" w:rsidRDefault="00AC11CB" w:rsidP="00AC11CB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5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view sessions</w:t>
      </w:r>
    </w:p>
    <w:p w14:paraId="64C0C800" w14:textId="1804ADA5" w:rsidR="00AC11CB" w:rsidRPr="001E57AE" w:rsidRDefault="00AC11CB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5 Propose price</w:t>
      </w:r>
    </w:p>
    <w:p w14:paraId="481B7397" w14:textId="45861B3E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propose</w:t>
      </w:r>
    </w:p>
    <w:p w14:paraId="602E46A3" w14:textId="4088AB8F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participant to propose price</w:t>
      </w:r>
    </w:p>
    <w:p w14:paraId="6A58D2CC" w14:textId="2432EA3A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 to use: </w:t>
      </w:r>
      <w:r w:rsidR="005433DA" w:rsidRPr="001E57AE">
        <w:rPr>
          <w:rFonts w:ascii="Times New Roman" w:hAnsi="Times New Roman"/>
          <w:sz w:val="26"/>
          <w:szCs w:val="26"/>
        </w:rPr>
        <w:t>participant</w:t>
      </w:r>
    </w:p>
    <w:p w14:paraId="6C9BD86A" w14:textId="77777777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AC11CB" w:rsidRPr="001E57AE" w14:paraId="63CC7E5C" w14:textId="77777777" w:rsidTr="00D0426C">
        <w:tc>
          <w:tcPr>
            <w:tcW w:w="4407" w:type="dxa"/>
            <w:shd w:val="clear" w:color="auto" w:fill="auto"/>
          </w:tcPr>
          <w:p w14:paraId="31CA4176" w14:textId="77777777" w:rsidR="00AC11CB" w:rsidRPr="001E57AE" w:rsidRDefault="00AC11CB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373E1586" w14:textId="77777777" w:rsidR="00AC11CB" w:rsidRPr="001E57AE" w:rsidRDefault="00AC11CB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AC11CB" w:rsidRPr="001E57AE" w14:paraId="2CA732C4" w14:textId="77777777" w:rsidTr="00D0426C">
        <w:tc>
          <w:tcPr>
            <w:tcW w:w="4407" w:type="dxa"/>
            <w:shd w:val="clear" w:color="auto" w:fill="auto"/>
          </w:tcPr>
          <w:p w14:paraId="3718709B" w14:textId="25586524" w:rsidR="00AC11CB" w:rsidRPr="001E57AE" w:rsidRDefault="005433DA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ice</w:t>
            </w:r>
          </w:p>
        </w:tc>
        <w:tc>
          <w:tcPr>
            <w:tcW w:w="4449" w:type="dxa"/>
            <w:shd w:val="clear" w:color="auto" w:fill="auto"/>
          </w:tcPr>
          <w:p w14:paraId="3FA4B457" w14:textId="2B131AA7" w:rsidR="00AC11CB" w:rsidRPr="001E57AE" w:rsidRDefault="005433DA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Uint256</w:t>
            </w:r>
            <w:r w:rsidR="00AC11CB" w:rsidRPr="001E57AE">
              <w:rPr>
                <w:rFonts w:ascii="Times New Roman" w:hAnsi="Times New Roman"/>
                <w:sz w:val="26"/>
                <w:szCs w:val="26"/>
              </w:rPr>
              <w:t xml:space="preserve">, required. </w:t>
            </w:r>
          </w:p>
        </w:tc>
      </w:tr>
    </w:tbl>
    <w:p w14:paraId="147C4EEE" w14:textId="77777777" w:rsidR="00AC11CB" w:rsidRPr="001E57AE" w:rsidRDefault="00AC11CB" w:rsidP="00AC11CB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7FECAF5D" w14:textId="241AFD2E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4432FA" w:rsidRPr="001E57AE">
        <w:rPr>
          <w:rFonts w:ascii="Times New Roman" w:hAnsi="Times New Roman"/>
          <w:sz w:val="26"/>
          <w:szCs w:val="26"/>
        </w:rPr>
        <w:t>Only participant who has already registered and connected can propose</w:t>
      </w:r>
    </w:p>
    <w:p w14:paraId="361077C0" w14:textId="17EB06E6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esult: </w:t>
      </w:r>
      <w:r w:rsidR="004432FA" w:rsidRPr="001E57AE">
        <w:rPr>
          <w:rFonts w:ascii="Times New Roman" w:hAnsi="Times New Roman"/>
          <w:sz w:val="26"/>
          <w:szCs w:val="26"/>
        </w:rPr>
        <w:t>propose price of participant is stored and update the number of session that participant has joined by 1</w:t>
      </w:r>
    </w:p>
    <w:p w14:paraId="2ADA20E0" w14:textId="48988B02" w:rsidR="004432FA" w:rsidRPr="001E57AE" w:rsidRDefault="004432FA" w:rsidP="004432FA">
      <w:pPr>
        <w:keepNext/>
        <w:ind w:left="720"/>
        <w:rPr>
          <w:rFonts w:ascii="Times New Roman" w:hAnsi="Times New Roman"/>
        </w:rPr>
      </w:pPr>
    </w:p>
    <w:p w14:paraId="3F978190" w14:textId="7FCA163F" w:rsidR="00E84552" w:rsidRPr="001E57AE" w:rsidRDefault="004432FA" w:rsidP="00B913C1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6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propose</w:t>
      </w:r>
    </w:p>
    <w:p w14:paraId="777949D5" w14:textId="06C465A7" w:rsidR="00993BD0" w:rsidRPr="001E57AE" w:rsidRDefault="00993BD0" w:rsidP="00993BD0">
      <w:pPr>
        <w:keepNext/>
        <w:rPr>
          <w:rFonts w:ascii="Times New Roman" w:hAnsi="Times New Roman"/>
        </w:rPr>
      </w:pPr>
    </w:p>
    <w:p w14:paraId="30338174" w14:textId="1FBC954E" w:rsidR="00DB3BF4" w:rsidRPr="001E57AE" w:rsidRDefault="00993BD0" w:rsidP="00DB3BF4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7 Set final price</w:t>
      </w:r>
    </w:p>
    <w:p w14:paraId="6F5DF414" w14:textId="161A7CA3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afterClosingSession</w:t>
      </w:r>
    </w:p>
    <w:p w14:paraId="0269855A" w14:textId="4BC06A6F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>Function description: set the final price for the product and update deviation and number of joined session of participants joining the session.</w:t>
      </w:r>
    </w:p>
    <w:p w14:paraId="252D7855" w14:textId="77777777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admin</w:t>
      </w:r>
    </w:p>
    <w:p w14:paraId="5C6E15EB" w14:textId="7486376B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Inputs: 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993BD0" w:rsidRPr="001E57AE" w14:paraId="4BD70B0D" w14:textId="77777777" w:rsidTr="00D0426C">
        <w:tc>
          <w:tcPr>
            <w:tcW w:w="4407" w:type="dxa"/>
            <w:shd w:val="clear" w:color="auto" w:fill="auto"/>
          </w:tcPr>
          <w:p w14:paraId="53F44615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5D316AB2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993BD0" w:rsidRPr="001E57AE" w14:paraId="4E7AD503" w14:textId="77777777" w:rsidTr="00D0426C">
        <w:tc>
          <w:tcPr>
            <w:tcW w:w="4407" w:type="dxa"/>
            <w:shd w:val="clear" w:color="auto" w:fill="auto"/>
          </w:tcPr>
          <w:p w14:paraId="13CFCA24" w14:textId="34151324" w:rsidR="00993BD0" w:rsidRPr="001E57AE" w:rsidRDefault="00993BD0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finalPrice</w:t>
            </w:r>
          </w:p>
        </w:tc>
        <w:tc>
          <w:tcPr>
            <w:tcW w:w="4449" w:type="dxa"/>
            <w:shd w:val="clear" w:color="auto" w:fill="auto"/>
          </w:tcPr>
          <w:p w14:paraId="258A8772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Uint256, required. </w:t>
            </w:r>
          </w:p>
        </w:tc>
      </w:tr>
    </w:tbl>
    <w:p w14:paraId="5C08EE1E" w14:textId="77777777" w:rsidR="00993BD0" w:rsidRPr="001E57AE" w:rsidRDefault="00993BD0" w:rsidP="00993BD0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064BBC54" w14:textId="5088D822" w:rsidR="00993BD0" w:rsidRPr="001E57AE" w:rsidRDefault="00993BD0" w:rsidP="00993BD0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set the final price and can only be set when the session is in “</w:t>
      </w:r>
      <w:r w:rsidR="00A112CE">
        <w:rPr>
          <w:rFonts w:ascii="Times New Roman" w:hAnsi="Times New Roman"/>
          <w:sz w:val="26"/>
          <w:szCs w:val="26"/>
        </w:rPr>
        <w:t>OPENED</w:t>
      </w:r>
      <w:r w:rsidRPr="001E57AE">
        <w:rPr>
          <w:rFonts w:ascii="Times New Roman" w:hAnsi="Times New Roman"/>
          <w:sz w:val="26"/>
          <w:szCs w:val="26"/>
        </w:rPr>
        <w:t>” state.</w:t>
      </w:r>
    </w:p>
    <w:p w14:paraId="2284A1D5" w14:textId="287B82B6" w:rsidR="00993BD0" w:rsidRPr="001E57AE" w:rsidRDefault="00993BD0" w:rsidP="00993BD0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set the final price for the product and update joined participants deviation and number of joined session. Finally, change the session’s state to “CLOSED”</w:t>
      </w:r>
    </w:p>
    <w:p w14:paraId="20B88B55" w14:textId="77777777" w:rsidR="00993BD0" w:rsidRPr="001E57AE" w:rsidRDefault="00993BD0" w:rsidP="00DB3BF4">
      <w:pPr>
        <w:rPr>
          <w:rFonts w:ascii="Times New Roman" w:hAnsi="Times New Roman"/>
          <w:sz w:val="26"/>
          <w:szCs w:val="26"/>
        </w:rPr>
      </w:pPr>
    </w:p>
    <w:p w14:paraId="172DF4C4" w14:textId="31D1D23E" w:rsidR="006446D4" w:rsidRPr="001E57AE" w:rsidRDefault="00CE7AFD" w:rsidP="006446D4">
      <w:pPr>
        <w:keepNext/>
        <w:rPr>
          <w:rFonts w:ascii="Times New Roman" w:hAnsi="Times New Roman"/>
        </w:rPr>
      </w:pPr>
      <w:r w:rsidRPr="00CE7AFD">
        <w:rPr>
          <w:rFonts w:ascii="Times New Roman" w:hAnsi="Times New Roman"/>
        </w:rPr>
        <w:drawing>
          <wp:inline distT="0" distB="0" distL="0" distR="0" wp14:anchorId="597B74F4" wp14:editId="50EDBBF7">
            <wp:extent cx="5943600" cy="3981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AC435" w14:textId="34C4A4FC" w:rsidR="00A03B1C" w:rsidRPr="001E57AE" w:rsidRDefault="006446D4" w:rsidP="00A03B1C">
      <w:pPr>
        <w:pStyle w:val="Caption"/>
        <w:jc w:val="center"/>
        <w:rPr>
          <w:rFonts w:ascii="Times New Roman" w:hAnsi="Times New Roman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8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set final price</w:t>
      </w:r>
    </w:p>
    <w:p w14:paraId="5A342EF5" w14:textId="4723ACA9" w:rsidR="00A03B1C" w:rsidRPr="001E57AE" w:rsidRDefault="00A03B1C" w:rsidP="00A03B1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8 Update session detail</w:t>
      </w:r>
    </w:p>
    <w:p w14:paraId="4809B8FC" w14:textId="36F979A4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>Function name: updateSessionDetail</w:t>
      </w:r>
    </w:p>
    <w:p w14:paraId="02889CB0" w14:textId="32480ED7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change the session detail (name, description, images)</w:t>
      </w:r>
    </w:p>
    <w:p w14:paraId="4DEFB18D" w14:textId="77777777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Inputs: 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A03B1C" w:rsidRPr="001E57AE" w14:paraId="07114B89" w14:textId="77777777" w:rsidTr="00D0426C">
        <w:tc>
          <w:tcPr>
            <w:tcW w:w="4407" w:type="dxa"/>
            <w:shd w:val="clear" w:color="auto" w:fill="auto"/>
          </w:tcPr>
          <w:p w14:paraId="7F7B4F1B" w14:textId="77777777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3896AA55" w14:textId="77777777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A03B1C" w:rsidRPr="001E57AE" w14:paraId="02049383" w14:textId="77777777" w:rsidTr="00D0426C">
        <w:tc>
          <w:tcPr>
            <w:tcW w:w="4407" w:type="dxa"/>
            <w:shd w:val="clear" w:color="auto" w:fill="auto"/>
          </w:tcPr>
          <w:p w14:paraId="3D8B7347" w14:textId="5F4B5426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Name</w:t>
            </w:r>
          </w:p>
        </w:tc>
        <w:tc>
          <w:tcPr>
            <w:tcW w:w="4449" w:type="dxa"/>
            <w:shd w:val="clear" w:color="auto" w:fill="auto"/>
          </w:tcPr>
          <w:p w14:paraId="29D24096" w14:textId="609F4436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A03B1C" w:rsidRPr="001E57AE" w14:paraId="2C3B7CA2" w14:textId="77777777" w:rsidTr="00D0426C">
        <w:tc>
          <w:tcPr>
            <w:tcW w:w="4407" w:type="dxa"/>
            <w:shd w:val="clear" w:color="auto" w:fill="auto"/>
          </w:tcPr>
          <w:p w14:paraId="33C54AAA" w14:textId="0359A4A4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Description</w:t>
            </w:r>
          </w:p>
        </w:tc>
        <w:tc>
          <w:tcPr>
            <w:tcW w:w="4449" w:type="dxa"/>
            <w:shd w:val="clear" w:color="auto" w:fill="auto"/>
          </w:tcPr>
          <w:p w14:paraId="32CE37B2" w14:textId="2D096935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  <w:tr w:rsidR="00A03B1C" w:rsidRPr="001E57AE" w14:paraId="69FDD4A8" w14:textId="77777777" w:rsidTr="00D0426C">
        <w:tc>
          <w:tcPr>
            <w:tcW w:w="4407" w:type="dxa"/>
            <w:shd w:val="clear" w:color="auto" w:fill="auto"/>
          </w:tcPr>
          <w:p w14:paraId="23762DF1" w14:textId="3A91D55D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Images</w:t>
            </w:r>
          </w:p>
        </w:tc>
        <w:tc>
          <w:tcPr>
            <w:tcW w:w="4449" w:type="dxa"/>
            <w:shd w:val="clear" w:color="auto" w:fill="auto"/>
          </w:tcPr>
          <w:p w14:paraId="07CD4C89" w14:textId="6942999D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List of String, required.</w:t>
            </w:r>
          </w:p>
        </w:tc>
      </w:tr>
    </w:tbl>
    <w:p w14:paraId="049BB3FA" w14:textId="77777777" w:rsidR="00A03B1C" w:rsidRPr="001E57AE" w:rsidRDefault="00A03B1C" w:rsidP="00A03B1C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645437D1" w14:textId="4550C24D" w:rsidR="00A03B1C" w:rsidRPr="001E57AE" w:rsidRDefault="00A03B1C" w:rsidP="00A03B1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change the session detail and can only be done in OPENED state.</w:t>
      </w:r>
    </w:p>
    <w:p w14:paraId="0DEE2E07" w14:textId="26976D63" w:rsidR="00A03B1C" w:rsidRPr="001E57AE" w:rsidRDefault="00A03B1C" w:rsidP="00A03B1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update the session detail</w:t>
      </w:r>
    </w:p>
    <w:p w14:paraId="5EC12038" w14:textId="08A6B872" w:rsidR="00D80055" w:rsidRDefault="00CE7AFD" w:rsidP="00D80055">
      <w:pPr>
        <w:keepNext/>
        <w:ind w:left="720"/>
        <w:rPr>
          <w:rFonts w:ascii="Times New Roman" w:hAnsi="Times New Roman"/>
        </w:rPr>
      </w:pPr>
      <w:r w:rsidRPr="00CE7AFD">
        <w:rPr>
          <w:rFonts w:ascii="Times New Roman" w:hAnsi="Times New Roman"/>
        </w:rPr>
        <w:drawing>
          <wp:inline distT="0" distB="0" distL="0" distR="0" wp14:anchorId="7EFEB365" wp14:editId="02E79AE0">
            <wp:extent cx="5943600" cy="3981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2F56" w14:textId="5AE4816A" w:rsidR="00144D63" w:rsidRPr="001E57AE" w:rsidRDefault="00144D63" w:rsidP="00D80055">
      <w:pPr>
        <w:keepNext/>
        <w:ind w:left="720"/>
        <w:rPr>
          <w:rFonts w:ascii="Times New Roman" w:hAnsi="Times New Roman"/>
        </w:rPr>
      </w:pPr>
    </w:p>
    <w:p w14:paraId="1A4C3FD1" w14:textId="0A2D362E" w:rsidR="00D80055" w:rsidRDefault="00D80055" w:rsidP="00D80055">
      <w:pPr>
        <w:pStyle w:val="Caption"/>
        <w:jc w:val="center"/>
        <w:rPr>
          <w:rFonts w:ascii="Times New Roman" w:hAnsi="Times New Roman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9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the update session detail</w:t>
      </w:r>
    </w:p>
    <w:p w14:paraId="03843C0A" w14:textId="02FFEE05" w:rsidR="00CE7AFD" w:rsidRDefault="00CE7AFD" w:rsidP="00CE7AFD"/>
    <w:p w14:paraId="2F5AE859" w14:textId="77777777" w:rsidR="00CE7AFD" w:rsidRPr="00CE7AFD" w:rsidRDefault="00CE7AFD" w:rsidP="00CE7AFD">
      <w:bookmarkStart w:id="0" w:name="_GoBack"/>
      <w:bookmarkEnd w:id="0"/>
    </w:p>
    <w:p w14:paraId="05687653" w14:textId="22D9E4CC" w:rsidR="00A03B1C" w:rsidRPr="001E57AE" w:rsidRDefault="00D80055" w:rsidP="00A03B1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9 Get all user information</w:t>
      </w:r>
    </w:p>
    <w:p w14:paraId="591764C2" w14:textId="34A40D98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getParticipants</w:t>
      </w:r>
    </w:p>
    <w:p w14:paraId="7181390B" w14:textId="0CF9BD42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get all users information</w:t>
      </w:r>
    </w:p>
    <w:p w14:paraId="1CFC2EEE" w14:textId="77EE95FA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 none</w:t>
      </w:r>
    </w:p>
    <w:p w14:paraId="11A12A6B" w14:textId="491C9F78" w:rsidR="00D80055" w:rsidRPr="001E57AE" w:rsidRDefault="00D80055" w:rsidP="00D80055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get the information</w:t>
      </w:r>
    </w:p>
    <w:p w14:paraId="6EE5090F" w14:textId="3BAC8817" w:rsidR="00D80055" w:rsidRPr="001E57AE" w:rsidRDefault="00D80055" w:rsidP="00D80055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esult: </w:t>
      </w:r>
      <w:r w:rsidR="00164E17" w:rsidRPr="001E57AE">
        <w:rPr>
          <w:rFonts w:ascii="Times New Roman" w:hAnsi="Times New Roman"/>
          <w:sz w:val="26"/>
          <w:szCs w:val="26"/>
        </w:rPr>
        <w:t>get all users and their information</w:t>
      </w:r>
    </w:p>
    <w:p w14:paraId="459BEC2F" w14:textId="16A6C5D8" w:rsidR="001E57AE" w:rsidRPr="001E57AE" w:rsidRDefault="00BA459C" w:rsidP="001E57AE">
      <w:pPr>
        <w:keepNext/>
        <w:ind w:left="720"/>
        <w:rPr>
          <w:rFonts w:ascii="Times New Roman" w:hAnsi="Times New Roman"/>
        </w:rPr>
      </w:pPr>
      <w:r w:rsidRPr="00BA459C">
        <w:rPr>
          <w:rFonts w:ascii="Times New Roman" w:hAnsi="Times New Roman"/>
          <w:noProof/>
          <w:lang w:eastAsia="ja-JP"/>
        </w:rPr>
        <w:drawing>
          <wp:inline distT="0" distB="0" distL="0" distR="0" wp14:anchorId="1700ABDD" wp14:editId="456CD141">
            <wp:extent cx="5943600" cy="17240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6ABF2" w14:textId="2B95FB6A" w:rsidR="00031764" w:rsidRPr="001E57AE" w:rsidRDefault="001E57AE" w:rsidP="00031764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Pr="001E57AE">
        <w:rPr>
          <w:rFonts w:ascii="Times New Roman" w:hAnsi="Times New Roman"/>
          <w:noProof/>
        </w:rPr>
        <w:t>10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get users information</w:t>
      </w:r>
    </w:p>
    <w:p w14:paraId="3A23B116" w14:textId="77777777" w:rsidR="00993BD0" w:rsidRPr="001E57AE" w:rsidRDefault="00993BD0" w:rsidP="00DB3BF4">
      <w:pPr>
        <w:rPr>
          <w:rFonts w:ascii="Times New Roman" w:hAnsi="Times New Roman"/>
          <w:sz w:val="26"/>
          <w:szCs w:val="26"/>
        </w:rPr>
      </w:pPr>
    </w:p>
    <w:p w14:paraId="25DE69D5" w14:textId="52AC7541" w:rsidR="001E57AE" w:rsidRPr="001E57AE" w:rsidRDefault="002147FB" w:rsidP="002147FB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3. Non-Functional Requirements</w:t>
      </w:r>
    </w:p>
    <w:p w14:paraId="52EC1477" w14:textId="2C67117F" w:rsidR="001E57AE" w:rsidRPr="001E57AE" w:rsidRDefault="001E57AE" w:rsidP="001E57AE">
      <w:pPr>
        <w:ind w:left="360"/>
        <w:jc w:val="both"/>
        <w:rPr>
          <w:rFonts w:ascii="Times New Roman" w:hAnsi="Times New Roman"/>
          <w:iCs/>
          <w:sz w:val="26"/>
          <w:szCs w:val="26"/>
        </w:rPr>
      </w:pPr>
      <w:r w:rsidRPr="001E57AE">
        <w:rPr>
          <w:rFonts w:ascii="Times New Roman" w:hAnsi="Times New Roman"/>
          <w:iCs/>
          <w:sz w:val="26"/>
          <w:szCs w:val="26"/>
        </w:rPr>
        <w:t>- Web browser coverage: chrome, brave, firefox, Microsoft edge, opera, browsers that support metamask extension</w:t>
      </w:r>
    </w:p>
    <w:p w14:paraId="7F251696" w14:textId="77777777" w:rsidR="00430C48" w:rsidRPr="001E57AE" w:rsidRDefault="00E2386C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4</w:t>
      </w:r>
      <w:r w:rsidR="00430C48" w:rsidRPr="001E57AE">
        <w:rPr>
          <w:rFonts w:ascii="Times New Roman" w:hAnsi="Times New Roman"/>
          <w:b/>
          <w:sz w:val="26"/>
          <w:szCs w:val="26"/>
        </w:rPr>
        <w:t xml:space="preserve">. </w:t>
      </w:r>
      <w:r w:rsidRPr="001E57AE">
        <w:rPr>
          <w:rFonts w:ascii="Times New Roman" w:hAnsi="Times New Roman"/>
          <w:b/>
          <w:sz w:val="26"/>
          <w:szCs w:val="26"/>
        </w:rPr>
        <w:t xml:space="preserve">Product </w:t>
      </w:r>
      <w:r w:rsidR="00430C48" w:rsidRPr="001E57AE">
        <w:rPr>
          <w:rFonts w:ascii="Times New Roman" w:hAnsi="Times New Roman"/>
          <w:b/>
          <w:sz w:val="26"/>
          <w:szCs w:val="26"/>
        </w:rPr>
        <w:t>Upgrades</w:t>
      </w:r>
    </w:p>
    <w:p w14:paraId="233DA723" w14:textId="7ECB062B" w:rsidR="001E57AE" w:rsidRPr="00F57A28" w:rsidRDefault="001E57A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Make the website more responsive</w:t>
      </w:r>
    </w:p>
    <w:p w14:paraId="03517022" w14:textId="28A8097E" w:rsidR="001E57AE" w:rsidRPr="00F57A28" w:rsidRDefault="001E57A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Mobile compatibility</w:t>
      </w:r>
    </w:p>
    <w:p w14:paraId="5180DDC5" w14:textId="19904D0E" w:rsidR="001E57AE" w:rsidRDefault="001E4F9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Score system for active participants</w:t>
      </w:r>
    </w:p>
    <w:p w14:paraId="4E86ABD6" w14:textId="75CD4E9F" w:rsidR="0068729F" w:rsidRDefault="0068729F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Make the Dapp more decentralized (</w:t>
      </w:r>
      <w:r w:rsidR="00F96114">
        <w:rPr>
          <w:rFonts w:ascii="Times New Roman" w:hAnsi="Times New Roman"/>
          <w:sz w:val="26"/>
          <w:szCs w:val="26"/>
        </w:rPr>
        <w:t>e</w:t>
      </w:r>
      <w:r>
        <w:rPr>
          <w:rFonts w:ascii="Times New Roman" w:hAnsi="Times New Roman"/>
          <w:sz w:val="26"/>
          <w:szCs w:val="26"/>
        </w:rPr>
        <w:t>.g: governance-based DAO)</w:t>
      </w:r>
    </w:p>
    <w:p w14:paraId="4FE8DEBD" w14:textId="7F2B4B75" w:rsidR="0068729F" w:rsidRPr="00F57A28" w:rsidRDefault="0068729F" w:rsidP="006E2650">
      <w:pPr>
        <w:pStyle w:val="ListParagraph"/>
        <w:jc w:val="both"/>
        <w:rPr>
          <w:rFonts w:ascii="Times New Roman" w:hAnsi="Times New Roman"/>
          <w:sz w:val="26"/>
          <w:szCs w:val="26"/>
        </w:rPr>
      </w:pPr>
    </w:p>
    <w:sectPr w:rsidR="0068729F" w:rsidRPr="00F57A28" w:rsidSect="00D5679A">
      <w:head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5343F9" w14:textId="77777777" w:rsidR="00D864AD" w:rsidRDefault="00D864AD" w:rsidP="004A0BEC">
      <w:pPr>
        <w:spacing w:after="0" w:line="240" w:lineRule="auto"/>
      </w:pPr>
      <w:r>
        <w:separator/>
      </w:r>
    </w:p>
  </w:endnote>
  <w:endnote w:type="continuationSeparator" w:id="0">
    <w:p w14:paraId="658A4A26" w14:textId="77777777" w:rsidR="00D864AD" w:rsidRDefault="00D864AD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3CFEBC" w14:textId="77777777" w:rsidR="00D864AD" w:rsidRDefault="00D864AD" w:rsidP="004A0BEC">
      <w:pPr>
        <w:spacing w:after="0" w:line="240" w:lineRule="auto"/>
      </w:pPr>
      <w:r>
        <w:separator/>
      </w:r>
    </w:p>
  </w:footnote>
  <w:footnote w:type="continuationSeparator" w:id="0">
    <w:p w14:paraId="3F8185E1" w14:textId="77777777" w:rsidR="00D864AD" w:rsidRDefault="00D864AD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4864EA" w14:textId="77777777" w:rsidR="004A0BEC" w:rsidRDefault="007C4D49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837F2"/>
    <w:multiLevelType w:val="hybridMultilevel"/>
    <w:tmpl w:val="1046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32"/>
  </w:num>
  <w:num w:numId="4">
    <w:abstractNumId w:val="38"/>
  </w:num>
  <w:num w:numId="5">
    <w:abstractNumId w:val="12"/>
  </w:num>
  <w:num w:numId="6">
    <w:abstractNumId w:val="36"/>
  </w:num>
  <w:num w:numId="7">
    <w:abstractNumId w:val="28"/>
  </w:num>
  <w:num w:numId="8">
    <w:abstractNumId w:val="9"/>
  </w:num>
  <w:num w:numId="9">
    <w:abstractNumId w:val="16"/>
  </w:num>
  <w:num w:numId="10">
    <w:abstractNumId w:val="19"/>
  </w:num>
  <w:num w:numId="11">
    <w:abstractNumId w:val="24"/>
  </w:num>
  <w:num w:numId="12">
    <w:abstractNumId w:val="11"/>
  </w:num>
  <w:num w:numId="13">
    <w:abstractNumId w:val="35"/>
  </w:num>
  <w:num w:numId="14">
    <w:abstractNumId w:val="0"/>
  </w:num>
  <w:num w:numId="15">
    <w:abstractNumId w:val="26"/>
  </w:num>
  <w:num w:numId="16">
    <w:abstractNumId w:val="29"/>
  </w:num>
  <w:num w:numId="17">
    <w:abstractNumId w:val="33"/>
  </w:num>
  <w:num w:numId="18">
    <w:abstractNumId w:val="17"/>
  </w:num>
  <w:num w:numId="19">
    <w:abstractNumId w:val="14"/>
  </w:num>
  <w:num w:numId="20">
    <w:abstractNumId w:val="39"/>
  </w:num>
  <w:num w:numId="21">
    <w:abstractNumId w:val="6"/>
  </w:num>
  <w:num w:numId="22">
    <w:abstractNumId w:val="4"/>
  </w:num>
  <w:num w:numId="23">
    <w:abstractNumId w:val="31"/>
  </w:num>
  <w:num w:numId="24">
    <w:abstractNumId w:val="21"/>
  </w:num>
  <w:num w:numId="25">
    <w:abstractNumId w:val="27"/>
  </w:num>
  <w:num w:numId="26">
    <w:abstractNumId w:val="30"/>
  </w:num>
  <w:num w:numId="27">
    <w:abstractNumId w:val="8"/>
  </w:num>
  <w:num w:numId="28">
    <w:abstractNumId w:val="23"/>
  </w:num>
  <w:num w:numId="29">
    <w:abstractNumId w:val="18"/>
  </w:num>
  <w:num w:numId="30">
    <w:abstractNumId w:val="10"/>
  </w:num>
  <w:num w:numId="31">
    <w:abstractNumId w:val="34"/>
  </w:num>
  <w:num w:numId="32">
    <w:abstractNumId w:val="7"/>
  </w:num>
  <w:num w:numId="33">
    <w:abstractNumId w:val="3"/>
  </w:num>
  <w:num w:numId="34">
    <w:abstractNumId w:val="15"/>
  </w:num>
  <w:num w:numId="35">
    <w:abstractNumId w:val="20"/>
  </w:num>
  <w:num w:numId="36">
    <w:abstractNumId w:val="25"/>
  </w:num>
  <w:num w:numId="37">
    <w:abstractNumId w:val="37"/>
  </w:num>
  <w:num w:numId="38">
    <w:abstractNumId w:val="13"/>
  </w:num>
  <w:num w:numId="39">
    <w:abstractNumId w:val="5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239A3"/>
    <w:rsid w:val="00031764"/>
    <w:rsid w:val="00040469"/>
    <w:rsid w:val="00060408"/>
    <w:rsid w:val="00077B49"/>
    <w:rsid w:val="00092E7B"/>
    <w:rsid w:val="000A2CF7"/>
    <w:rsid w:val="000A5068"/>
    <w:rsid w:val="000A5E4E"/>
    <w:rsid w:val="000B447D"/>
    <w:rsid w:val="000B4C63"/>
    <w:rsid w:val="000B571A"/>
    <w:rsid w:val="000B5BEB"/>
    <w:rsid w:val="000B76BA"/>
    <w:rsid w:val="000C2BBB"/>
    <w:rsid w:val="000D429D"/>
    <w:rsid w:val="000E2732"/>
    <w:rsid w:val="000E74D3"/>
    <w:rsid w:val="00106535"/>
    <w:rsid w:val="00120579"/>
    <w:rsid w:val="00123F2A"/>
    <w:rsid w:val="001371C6"/>
    <w:rsid w:val="00144D63"/>
    <w:rsid w:val="00164E17"/>
    <w:rsid w:val="0016708C"/>
    <w:rsid w:val="001775DA"/>
    <w:rsid w:val="001809B6"/>
    <w:rsid w:val="00183EF3"/>
    <w:rsid w:val="00190B6A"/>
    <w:rsid w:val="0019245E"/>
    <w:rsid w:val="00193A95"/>
    <w:rsid w:val="00195043"/>
    <w:rsid w:val="001A23E2"/>
    <w:rsid w:val="001A344F"/>
    <w:rsid w:val="001B1D23"/>
    <w:rsid w:val="001C0AE2"/>
    <w:rsid w:val="001C7BA1"/>
    <w:rsid w:val="001E4376"/>
    <w:rsid w:val="001E4F9E"/>
    <w:rsid w:val="001E57AE"/>
    <w:rsid w:val="001F3271"/>
    <w:rsid w:val="001F55E7"/>
    <w:rsid w:val="001F5C0B"/>
    <w:rsid w:val="002147FB"/>
    <w:rsid w:val="002148AD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9598F"/>
    <w:rsid w:val="002A1AFB"/>
    <w:rsid w:val="002A24C5"/>
    <w:rsid w:val="002A50D9"/>
    <w:rsid w:val="002B1651"/>
    <w:rsid w:val="002B72A2"/>
    <w:rsid w:val="002B7855"/>
    <w:rsid w:val="002D4D8A"/>
    <w:rsid w:val="002E407E"/>
    <w:rsid w:val="0030368B"/>
    <w:rsid w:val="00310E74"/>
    <w:rsid w:val="00314971"/>
    <w:rsid w:val="00326539"/>
    <w:rsid w:val="00335FDA"/>
    <w:rsid w:val="0034091C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6359"/>
    <w:rsid w:val="003C7F4F"/>
    <w:rsid w:val="003E0CEF"/>
    <w:rsid w:val="003E1851"/>
    <w:rsid w:val="003E2C17"/>
    <w:rsid w:val="00400CBD"/>
    <w:rsid w:val="00414A60"/>
    <w:rsid w:val="00430C48"/>
    <w:rsid w:val="00440F37"/>
    <w:rsid w:val="004432FA"/>
    <w:rsid w:val="004466E5"/>
    <w:rsid w:val="004714E1"/>
    <w:rsid w:val="0047202E"/>
    <w:rsid w:val="00476A56"/>
    <w:rsid w:val="00480F70"/>
    <w:rsid w:val="00486C7E"/>
    <w:rsid w:val="0049248F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12F77"/>
    <w:rsid w:val="005330B9"/>
    <w:rsid w:val="005337D4"/>
    <w:rsid w:val="005371C9"/>
    <w:rsid w:val="005433DA"/>
    <w:rsid w:val="00555D89"/>
    <w:rsid w:val="0057262E"/>
    <w:rsid w:val="00573E1B"/>
    <w:rsid w:val="00575728"/>
    <w:rsid w:val="005945D3"/>
    <w:rsid w:val="005A5628"/>
    <w:rsid w:val="005A5CEA"/>
    <w:rsid w:val="005C19EB"/>
    <w:rsid w:val="0062578A"/>
    <w:rsid w:val="0063066D"/>
    <w:rsid w:val="00637C1F"/>
    <w:rsid w:val="006417B3"/>
    <w:rsid w:val="00642E49"/>
    <w:rsid w:val="006446D4"/>
    <w:rsid w:val="00654D4B"/>
    <w:rsid w:val="00674D67"/>
    <w:rsid w:val="00683F05"/>
    <w:rsid w:val="0068729F"/>
    <w:rsid w:val="0068757B"/>
    <w:rsid w:val="00693E2C"/>
    <w:rsid w:val="00697C59"/>
    <w:rsid w:val="006A399D"/>
    <w:rsid w:val="006D4BC7"/>
    <w:rsid w:val="006E09BA"/>
    <w:rsid w:val="006E2650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16F5"/>
    <w:rsid w:val="007442A7"/>
    <w:rsid w:val="00745400"/>
    <w:rsid w:val="00760CA6"/>
    <w:rsid w:val="00775E1A"/>
    <w:rsid w:val="007760FD"/>
    <w:rsid w:val="0078145F"/>
    <w:rsid w:val="00786E2D"/>
    <w:rsid w:val="0078747F"/>
    <w:rsid w:val="007A47B1"/>
    <w:rsid w:val="007C4D49"/>
    <w:rsid w:val="007C79CF"/>
    <w:rsid w:val="007D47C3"/>
    <w:rsid w:val="007E13AD"/>
    <w:rsid w:val="007E318D"/>
    <w:rsid w:val="007E7BA1"/>
    <w:rsid w:val="00804FE1"/>
    <w:rsid w:val="00815B6C"/>
    <w:rsid w:val="0081714E"/>
    <w:rsid w:val="00837675"/>
    <w:rsid w:val="0085596E"/>
    <w:rsid w:val="008617E1"/>
    <w:rsid w:val="008645F6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066EC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77A5E"/>
    <w:rsid w:val="00980298"/>
    <w:rsid w:val="00987161"/>
    <w:rsid w:val="00987A46"/>
    <w:rsid w:val="00992E01"/>
    <w:rsid w:val="00993BD0"/>
    <w:rsid w:val="009C17DC"/>
    <w:rsid w:val="009C42EA"/>
    <w:rsid w:val="009C60AC"/>
    <w:rsid w:val="009D1646"/>
    <w:rsid w:val="009E681D"/>
    <w:rsid w:val="009F0577"/>
    <w:rsid w:val="009F15F5"/>
    <w:rsid w:val="00A03B1C"/>
    <w:rsid w:val="00A077F0"/>
    <w:rsid w:val="00A07D11"/>
    <w:rsid w:val="00A112CE"/>
    <w:rsid w:val="00A164E0"/>
    <w:rsid w:val="00A1791F"/>
    <w:rsid w:val="00A277CE"/>
    <w:rsid w:val="00A415D2"/>
    <w:rsid w:val="00A42EB9"/>
    <w:rsid w:val="00A4328A"/>
    <w:rsid w:val="00A43733"/>
    <w:rsid w:val="00A62726"/>
    <w:rsid w:val="00A62952"/>
    <w:rsid w:val="00A62BF4"/>
    <w:rsid w:val="00A63072"/>
    <w:rsid w:val="00A81E05"/>
    <w:rsid w:val="00A90552"/>
    <w:rsid w:val="00AA5F11"/>
    <w:rsid w:val="00AA7BF8"/>
    <w:rsid w:val="00AB05EA"/>
    <w:rsid w:val="00AB1F4E"/>
    <w:rsid w:val="00AC11CB"/>
    <w:rsid w:val="00AC3F1B"/>
    <w:rsid w:val="00AC46C0"/>
    <w:rsid w:val="00AD0FD6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3C1"/>
    <w:rsid w:val="00B91566"/>
    <w:rsid w:val="00B93618"/>
    <w:rsid w:val="00B9472A"/>
    <w:rsid w:val="00B94CD8"/>
    <w:rsid w:val="00B94D74"/>
    <w:rsid w:val="00BA053A"/>
    <w:rsid w:val="00BA426E"/>
    <w:rsid w:val="00BA459C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35C"/>
    <w:rsid w:val="00C82F15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E7AFD"/>
    <w:rsid w:val="00CF125B"/>
    <w:rsid w:val="00CF1A11"/>
    <w:rsid w:val="00D0066B"/>
    <w:rsid w:val="00D06101"/>
    <w:rsid w:val="00D12B5A"/>
    <w:rsid w:val="00D14191"/>
    <w:rsid w:val="00D21AA4"/>
    <w:rsid w:val="00D31E07"/>
    <w:rsid w:val="00D32733"/>
    <w:rsid w:val="00D36164"/>
    <w:rsid w:val="00D40EF2"/>
    <w:rsid w:val="00D4592D"/>
    <w:rsid w:val="00D5679A"/>
    <w:rsid w:val="00D6208B"/>
    <w:rsid w:val="00D62EB4"/>
    <w:rsid w:val="00D67AF4"/>
    <w:rsid w:val="00D75709"/>
    <w:rsid w:val="00D7692B"/>
    <w:rsid w:val="00D80055"/>
    <w:rsid w:val="00D864AD"/>
    <w:rsid w:val="00D913AF"/>
    <w:rsid w:val="00DA1129"/>
    <w:rsid w:val="00DA6CA5"/>
    <w:rsid w:val="00DB067B"/>
    <w:rsid w:val="00DB3BF4"/>
    <w:rsid w:val="00DB6775"/>
    <w:rsid w:val="00DB7ECD"/>
    <w:rsid w:val="00DC399F"/>
    <w:rsid w:val="00DC4BFA"/>
    <w:rsid w:val="00DC7FB3"/>
    <w:rsid w:val="00DD1F83"/>
    <w:rsid w:val="00DD2D6D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70587"/>
    <w:rsid w:val="00E75944"/>
    <w:rsid w:val="00E84552"/>
    <w:rsid w:val="00E91393"/>
    <w:rsid w:val="00E93C5B"/>
    <w:rsid w:val="00EB2C57"/>
    <w:rsid w:val="00EC46CD"/>
    <w:rsid w:val="00EC7B3D"/>
    <w:rsid w:val="00ED155B"/>
    <w:rsid w:val="00ED17B0"/>
    <w:rsid w:val="00EE2FCD"/>
    <w:rsid w:val="00EE52EA"/>
    <w:rsid w:val="00EE6EBA"/>
    <w:rsid w:val="00EF0520"/>
    <w:rsid w:val="00F03464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57A28"/>
    <w:rsid w:val="00F602D1"/>
    <w:rsid w:val="00F7511F"/>
    <w:rsid w:val="00F87C12"/>
    <w:rsid w:val="00F93BF9"/>
    <w:rsid w:val="00F94C7B"/>
    <w:rsid w:val="00F958DC"/>
    <w:rsid w:val="00F96114"/>
    <w:rsid w:val="00FB2B24"/>
    <w:rsid w:val="00FB30DC"/>
    <w:rsid w:val="00FB48DA"/>
    <w:rsid w:val="00FB58ED"/>
    <w:rsid w:val="00FD78D5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176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7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D392A3-4F77-4510-A49A-5A301EF27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</TotalTime>
  <Pages>1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Admin</cp:lastModifiedBy>
  <cp:revision>52</cp:revision>
  <dcterms:created xsi:type="dcterms:W3CDTF">2019-09-18T08:36:00Z</dcterms:created>
  <dcterms:modified xsi:type="dcterms:W3CDTF">2023-11-24T15:22:00Z</dcterms:modified>
</cp:coreProperties>
</file>